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Your Full Name</w:t>
      </w:r>
    </w:p>
    <w:p>
      <w:pPr>
        <w:pStyle w:val="BodyText"/>
      </w:pPr>
      <w:r>
        <w:t xml:space="preserve">Address Line 1, 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r>
        <w:br/>
      </w:r>
      <w:r>
        <w:t xml:space="preserve">[Company Name]</w:t>
      </w:r>
      <w:r>
        <w:br/>
      </w:r>
      <w:r>
        <w:t xml:space="preserve">Almaty Office Address</w:t>
      </w:r>
      <w:r>
        <w:br/>
      </w:r>
      <w:r>
        <w:t xml:space="preserve">Almaty, Kazakhstan</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As a highly motivated Petroleum Engineering student at [Your University Name] with a profound passion for energy resource development and sustainable extraction practices, I am excited to submit my Internship Application Letter for the Petroleum Engineer Intern position at your esteemed organization in Kazakhstan Almaty. The opportunity to contribute to the dynamic petroleum sector within one of Central Asia's most strategically important economic hubs represents a pivotal step in my professional journey, aligning perfectly with my academic focus and career aspirations as a future Petroleum Engineer.</w:t>
      </w:r>
    </w:p>
    <w:p>
      <w:pPr>
        <w:pStyle w:val="BodyText"/>
      </w:pPr>
      <w:r>
        <w:t xml:space="preserve">My academic background has provided me with rigorous technical training directly applicable to the challenges facing modern oil and gas operations in Kazakhstan Almaty. I have completed advanced coursework including Reservoir Engineering, Drilling Fluids &amp; Well Control, Petrophysics, and Advanced Geomechanics – all with a 3.8/4.0 GPA in my major. My senior capstone project involved developing a comprehensive reservoir simulation model for unconventional shale formations using Petrel software, which I presented to industry professionals at the [University] Energy Symposium. This experience solidified my understanding of complex subsurface systems and reinforced my commitment to applying cutting-edge technology in petroleum operations.</w:t>
      </w:r>
    </w:p>
    <w:p>
      <w:pPr>
        <w:pStyle w:val="BodyText"/>
      </w:pPr>
      <w:r>
        <w:t xml:space="preserve">What particularly draws me to this internship opportunity is the unique convergence of Kazakhstan's energy sector significance and Almaty's role as the nation's technological nerve center. Kazakhstan ranks among the world's top 15 oil producers, with over 1.3 million barrels per day of output, and Almaty serves as the strategic headquarters for multinational energy firms operating across Central Asia. I have closely followed recent developments in Kazakhstani energy policy, particularly the "Kazakhstan 2050" vision emphasizing technological modernization and environmental stewardship in petroleum operations. The prospect of learning from industry leaders while contributing to projects that support Kazakhstan's economic diversification through sustainable resource management is exceptionally compelling.</w:t>
      </w:r>
    </w:p>
    <w:p>
      <w:pPr>
        <w:pStyle w:val="BodyText"/>
      </w:pPr>
      <w:r>
        <w:t xml:space="preserve">My technical proficiency extends beyond academic coursework. I am certified in Microsoft Excel (Advanced Data Analysis), have practical experience with Schlumberger Petrel and Eclipse reservoir simulators, and possess foundational knowledge of seismic interpretation software. During my summer internship at [Previous Company/University Lab], I assisted in analyzing production decline curves for mature fields using Python scripting, which improved forecast accuracy by 18%. This hands-on exposure to data-driven decision-making directly supports the operational efficiency goals central to petroleum engineering in today's market.</w:t>
      </w:r>
    </w:p>
    <w:p>
      <w:pPr>
        <w:pStyle w:val="BodyText"/>
      </w:pPr>
      <w:r>
        <w:t xml:space="preserve">I am particularly eager to apply my skills within Kazakhstan Almaty's unique operational context. The region presents fascinating technical challenges due to its complex geology – including the Tengiz and Kashagan fields' high-sulfur reservoirs – requiring innovative solutions that balance productivity with environmental compliance. I have studied Kazakhstani regulations such as the Petroleum Law of 2019 and the State Oil and Gas Company's (KazMunayGas) digital transformation initiatives, which prioritize AI-driven optimization in extraction processes. My fluency in English (TOEFL 105) combined with intermediate Russian proficiency enables me to seamlessly engage with local teams and international stakeholders, a critical asset for success in Kazakhstan Almaty's multicultural work environment.</w:t>
      </w:r>
    </w:p>
    <w:p>
      <w:pPr>
        <w:pStyle w:val="BodyText"/>
      </w:pPr>
      <w:r>
        <w:t xml:space="preserve">My motivation extends beyond technical development. I have actively researched Kazakhstan's energy transition plans, including the "Green Economy" roadmap targeting 50% renewable energy by 2050 while maintaining oil sector stability. As a future Petroleum Engineer, I am committed to contributing to this dual mission: optimizing conventional resource extraction today while advancing carbon capture and utilization technologies for tomorrow. The internship opportunity at your Almaty-based firm represents the ideal platform to learn from industry pioneers in this critical transition phase.</w:t>
      </w:r>
    </w:p>
    <w:p>
      <w:pPr>
        <w:pStyle w:val="BodyText"/>
      </w:pPr>
      <w:r>
        <w:t xml:space="preserve">I have attached my resume detailing additional projects, including a research paper on waterflood optimization in carbonate reservoirs published in the [University] Journal of Energy Engineering. I am particularly drawn to your company's recent implementation of machine learning for real-time drilling optimization – a technology I have personally explored through my university's AI for Energy initiative. This aligns perfectly with my technical interests and my desire to contribute immediately during the internship.</w:t>
      </w:r>
    </w:p>
    <w:p>
      <w:pPr>
        <w:pStyle w:val="BodyText"/>
      </w:pPr>
      <w:r>
        <w:t xml:space="preserve">What sets me apart is not only my technical preparedness but also my deep cultural respect for Kazakhstan. Having traveled through Central Asia extensively, I've developed an appreciation for Kazakh hospitality and business customs that will facilitate rapid integration into your team. I understand that in Almaty's professional environment, building trust through respectful communication is as vital as technical excellence – a principle I've demonstrated throughout my academic collaborations with international student groups.</w:t>
      </w:r>
    </w:p>
    <w:p>
      <w:pPr>
        <w:pStyle w:val="BodyText"/>
      </w:pPr>
      <w:r>
        <w:t xml:space="preserve">As I prepare to enter the petroleum engineering profession, this internship represents far more than a learning opportunity; it is the crucial bridge connecting academic theory to real-world application in one of the world's most significant energy regions. My ambition as a Petroleum Engineer is to become a leader who drives innovation while respecting Kazakhstan's environmental and economic priorities. I am confident that my technical skills, cultural adaptability, and genuine enthusiasm for Kazakhstani energy development position me to make meaningful contributions during this Internship Application Letter period.</w:t>
      </w:r>
    </w:p>
    <w:p>
      <w:pPr>
        <w:pStyle w:val="BodyText"/>
      </w:pPr>
      <w:r>
        <w:t xml:space="preserve">I would be honored to discuss how my qualifications align with your team's objectives in an interview at your earliest convenience. Thank you for considering my application for the Petroleum Engineer Intern role within Kazakhstan Almaty's premier energy organization. I look forward to the possibility of contributing to your mission while advancing my professional growth under expert mentorship.</w:t>
      </w:r>
    </w:p>
    <w:p>
      <w:pPr>
        <w:pStyle w:val="BodyText"/>
      </w:pPr>
      <w:r>
        <w:t xml:space="preserve">Sincerely,</w:t>
      </w:r>
    </w:p>
    <w:p>
      <w:pPr>
        <w:pStyle w:val="BodyText"/>
      </w:pPr>
      <w:r>
        <w:rPr>
          <w:u w:val="single"/>
        </w:rPr>
        <w:t xml:space="preserve">Your Full Name</w:t>
      </w:r>
    </w:p>
    <w:p>
      <w:pPr>
        <w:pStyle w:val="BodyText"/>
      </w:pPr>
      <w:r>
        <w:t xml:space="preserve">Petroleum Engineering Student, [Your University]</w:t>
      </w:r>
    </w:p>
    <w:p>
      <w:pPr>
        <w:pStyle w:val="BodyText"/>
      </w:pPr>
      <w:r>
        <w:t xml:space="preserve">Word Count: 827 | Document Reference: PEng_Intern_Almaty_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5:41:47Z</dcterms:created>
  <dcterms:modified xsi:type="dcterms:W3CDTF">2026-07-21T05:41:47Z</dcterms:modified>
</cp:coreProperties>
</file>

<file path=docProps/custom.xml><?xml version="1.0" encoding="utf-8"?>
<Properties xmlns="http://schemas.openxmlformats.org/officeDocument/2006/custom-properties" xmlns:vt="http://schemas.openxmlformats.org/officeDocument/2006/docPropsVTypes"/>
</file>